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E0F67" w14:textId="77777777" w:rsidR="00997BBE" w:rsidRPr="000412F7" w:rsidRDefault="000412F7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X1f932bd819a296a6780cba8384edaebbce5e60e"/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2: Implementing Dependency Injection</w:t>
      </w:r>
    </w:p>
    <w:p w14:paraId="1C319DD7" w14:textId="77777777" w:rsidR="00997BBE" w:rsidRPr="000412F7" w:rsidRDefault="000412F7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0412F7">
        <w:rPr>
          <w:rFonts w:ascii="Times New Roman" w:hAnsi="Times New Roman" w:cs="Times New Roman"/>
          <w:b/>
          <w:bCs/>
          <w:color w:val="auto"/>
        </w:rPr>
        <w:t>Scenario</w:t>
      </w:r>
    </w:p>
    <w:p w14:paraId="3680F628" w14:textId="77777777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 xml:space="preserve">In the </w:t>
      </w:r>
      <w:r w:rsidRPr="000412F7">
        <w:rPr>
          <w:rFonts w:ascii="Times New Roman" w:hAnsi="Times New Roman" w:cs="Times New Roman"/>
          <w:sz w:val="32"/>
          <w:szCs w:val="32"/>
        </w:rPr>
        <w:t>Library Management</w:t>
      </w:r>
      <w:r w:rsidRPr="000412F7">
        <w:rPr>
          <w:rFonts w:ascii="Times New Roman" w:hAnsi="Times New Roman" w:cs="Times New Roman"/>
          <w:sz w:val="32"/>
          <w:szCs w:val="32"/>
        </w:rPr>
        <w:t xml:space="preserve"> application, you need to manage the dependency between </w:t>
      </w:r>
      <w:r w:rsidRPr="000412F7">
        <w:rPr>
          <w:rStyle w:val="VerbatimChar"/>
          <w:rFonts w:ascii="Times New Roman" w:hAnsi="Times New Roman" w:cs="Times New Roman"/>
          <w:sz w:val="32"/>
          <w:szCs w:val="32"/>
        </w:rPr>
        <w:t>BookService</w:t>
      </w:r>
      <w:r w:rsidRPr="000412F7">
        <w:rPr>
          <w:rFonts w:ascii="Times New Roman" w:hAnsi="Times New Roman" w:cs="Times New Roman"/>
          <w:sz w:val="32"/>
          <w:szCs w:val="32"/>
        </w:rPr>
        <w:t xml:space="preserve"> and </w:t>
      </w:r>
      <w:r w:rsidRPr="000412F7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0412F7">
        <w:rPr>
          <w:rFonts w:ascii="Times New Roman" w:hAnsi="Times New Roman" w:cs="Times New Roman"/>
          <w:sz w:val="32"/>
          <w:szCs w:val="32"/>
        </w:rPr>
        <w:t xml:space="preserve"> using </w:t>
      </w:r>
      <w:r w:rsidRPr="000412F7">
        <w:rPr>
          <w:rFonts w:ascii="Times New Roman" w:hAnsi="Times New Roman" w:cs="Times New Roman"/>
          <w:sz w:val="32"/>
          <w:szCs w:val="32"/>
        </w:rPr>
        <w:t>Spring’s IoC container</w:t>
      </w:r>
      <w:r w:rsidRPr="000412F7">
        <w:rPr>
          <w:rFonts w:ascii="Times New Roman" w:hAnsi="Times New Roman" w:cs="Times New Roman"/>
          <w:sz w:val="32"/>
          <w:szCs w:val="32"/>
        </w:rPr>
        <w:t xml:space="preserve"> and </w:t>
      </w:r>
      <w:r w:rsidRPr="000412F7">
        <w:rPr>
          <w:rFonts w:ascii="Times New Roman" w:hAnsi="Times New Roman" w:cs="Times New Roman"/>
          <w:sz w:val="32"/>
          <w:szCs w:val="32"/>
        </w:rPr>
        <w:t>Dependency Injection</w:t>
      </w:r>
      <w:r w:rsidRPr="000412F7">
        <w:rPr>
          <w:rFonts w:ascii="Times New Roman" w:hAnsi="Times New Roman" w:cs="Times New Roman"/>
          <w:sz w:val="32"/>
          <w:szCs w:val="32"/>
        </w:rPr>
        <w:t>.</w:t>
      </w:r>
    </w:p>
    <w:p w14:paraId="0C702717" w14:textId="67B39CD1" w:rsidR="00997BBE" w:rsidRPr="000412F7" w:rsidRDefault="00997BBE">
      <w:pPr>
        <w:rPr>
          <w:rFonts w:ascii="Times New Roman" w:hAnsi="Times New Roman" w:cs="Times New Roman"/>
          <w:sz w:val="32"/>
          <w:szCs w:val="32"/>
        </w:rPr>
      </w:pPr>
    </w:p>
    <w:p w14:paraId="45984691" w14:textId="2A3F628B" w:rsidR="00997BBE" w:rsidRPr="000412F7" w:rsidRDefault="000412F7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-1-modify-the-xml-configuration"/>
      <w:bookmarkEnd w:id="1"/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>Step 1: Modify the XML Configuration</w:t>
      </w:r>
    </w:p>
    <w:p w14:paraId="7DD7FEC4" w14:textId="77777777" w:rsidR="00997BBE" w:rsidRPr="000412F7" w:rsidRDefault="000412F7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0412F7">
        <w:rPr>
          <w:rFonts w:ascii="Times New Roman" w:hAnsi="Times New Roman" w:cs="Times New Roman"/>
          <w:b/>
          <w:bCs/>
          <w:sz w:val="32"/>
          <w:szCs w:val="32"/>
        </w:rPr>
        <w:t>applicationContext.xml</w:t>
      </w:r>
      <w:r w:rsidRPr="000412F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62559A17" w14:textId="77777777" w:rsidR="00997BBE" w:rsidRPr="000412F7" w:rsidRDefault="000412F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&lt;?xml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ersion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1.0"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encoding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TF-8"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?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springframework.org/schema/beans"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mlns:xsi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si:schemaLocation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http://www.springframework.org/schema/beans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/spring-beans.xsd"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0412F7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BookRepository bean --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repository.BookRepository"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0412F7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BookService bean wire</w:t>
      </w:r>
      <w:r w:rsidRPr="000412F7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d with BookRepository --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service.BookService"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0412F7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f=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09054BFC" w14:textId="267A11D9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 xml:space="preserve">This configuration defines </w:t>
      </w:r>
      <w:r w:rsidRPr="000412F7">
        <w:rPr>
          <w:rFonts w:ascii="Times New Roman" w:hAnsi="Times New Roman" w:cs="Times New Roman"/>
          <w:sz w:val="32"/>
          <w:szCs w:val="32"/>
        </w:rPr>
        <w:t>both beans</w:t>
      </w:r>
      <w:r w:rsidRPr="000412F7">
        <w:rPr>
          <w:rFonts w:ascii="Times New Roman" w:hAnsi="Times New Roman" w:cs="Times New Roman"/>
          <w:sz w:val="32"/>
          <w:szCs w:val="32"/>
        </w:rPr>
        <w:t xml:space="preserve"> and uses </w:t>
      </w:r>
      <w:r w:rsidRPr="000412F7">
        <w:rPr>
          <w:rFonts w:ascii="Times New Roman" w:hAnsi="Times New Roman" w:cs="Times New Roman"/>
          <w:sz w:val="32"/>
          <w:szCs w:val="32"/>
        </w:rPr>
        <w:t>setter injection</w:t>
      </w:r>
      <w:r w:rsidRPr="000412F7">
        <w:rPr>
          <w:rFonts w:ascii="Times New Roman" w:hAnsi="Times New Roman" w:cs="Times New Roman"/>
          <w:sz w:val="32"/>
          <w:szCs w:val="32"/>
        </w:rPr>
        <w:t xml:space="preserve"> to wire </w:t>
      </w:r>
      <w:r w:rsidRPr="000412F7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0412F7">
        <w:rPr>
          <w:rFonts w:ascii="Times New Roman" w:hAnsi="Times New Roman" w:cs="Times New Roman"/>
          <w:sz w:val="32"/>
          <w:szCs w:val="32"/>
        </w:rPr>
        <w:t xml:space="preserve"> into </w:t>
      </w:r>
      <w:r w:rsidRPr="000412F7">
        <w:rPr>
          <w:rStyle w:val="VerbatimChar"/>
          <w:rFonts w:ascii="Times New Roman" w:hAnsi="Times New Roman" w:cs="Times New Roman"/>
          <w:sz w:val="32"/>
          <w:szCs w:val="32"/>
        </w:rPr>
        <w:t>BookService</w:t>
      </w:r>
      <w:r w:rsidRPr="000412F7">
        <w:rPr>
          <w:rFonts w:ascii="Times New Roman" w:hAnsi="Times New Roman" w:cs="Times New Roman"/>
          <w:sz w:val="32"/>
          <w:szCs w:val="32"/>
        </w:rPr>
        <w:t>.</w:t>
      </w:r>
    </w:p>
    <w:p w14:paraId="2B40BE0B" w14:textId="36ACFD2E" w:rsidR="00997BBE" w:rsidRPr="000412F7" w:rsidRDefault="000412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25799711" wp14:editId="7C15BCBE">
            <wp:extent cx="5943600" cy="356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6803" w14:textId="74BC470C" w:rsidR="00997BBE" w:rsidRPr="000412F7" w:rsidRDefault="000412F7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3" w:name="step-2-update-the-bookservice-class"/>
      <w:bookmarkEnd w:id="2"/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Step 2: </w:t>
      </w:r>
      <w:proofErr w:type="spellStart"/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>BookService</w:t>
      </w:r>
      <w:proofErr w:type="spellEnd"/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 Class</w:t>
      </w:r>
    </w:p>
    <w:p w14:paraId="15EE27E3" w14:textId="77777777" w:rsidR="00997BBE" w:rsidRPr="000412F7" w:rsidRDefault="000412F7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0412F7">
        <w:rPr>
          <w:rFonts w:ascii="Times New Roman" w:hAnsi="Times New Roman" w:cs="Times New Roman"/>
          <w:b/>
          <w:bCs/>
          <w:sz w:val="32"/>
          <w:szCs w:val="32"/>
        </w:rPr>
        <w:t>BookService.java</w:t>
      </w:r>
      <w:r w:rsidRPr="000412F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6C7CFF69" w14:textId="77777777" w:rsidR="00997BBE" w:rsidRPr="000412F7" w:rsidRDefault="000412F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BookService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Setter f</w:t>
      </w:r>
      <w:r w:rsidRPr="000412F7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or Dependency Injection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BookRepository 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ookRepository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bookReposito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titl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25F5815" w14:textId="3F1B2E53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 xml:space="preserve">The setter method enables </w:t>
      </w:r>
      <w:r w:rsidRPr="000412F7">
        <w:rPr>
          <w:rFonts w:ascii="Times New Roman" w:hAnsi="Times New Roman" w:cs="Times New Roman"/>
          <w:sz w:val="32"/>
          <w:szCs w:val="32"/>
        </w:rPr>
        <w:t>Spring</w:t>
      </w:r>
      <w:r w:rsidRPr="000412F7">
        <w:rPr>
          <w:rFonts w:ascii="Times New Roman" w:hAnsi="Times New Roman" w:cs="Times New Roman"/>
          <w:sz w:val="32"/>
          <w:szCs w:val="32"/>
        </w:rPr>
        <w:t xml:space="preserve"> to inject the dependency.</w:t>
      </w:r>
    </w:p>
    <w:p w14:paraId="6EC2D7B2" w14:textId="7FD54234" w:rsidR="00997BBE" w:rsidRPr="000412F7" w:rsidRDefault="000412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359B3A3" wp14:editId="67C8A99B">
            <wp:extent cx="5943600" cy="43408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9BF1A" w14:textId="181F7AB9" w:rsidR="00997BBE" w:rsidRPr="000412F7" w:rsidRDefault="000412F7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4" w:name="step-3-test-the-configuration"/>
      <w:bookmarkEnd w:id="3"/>
      <w:r w:rsidRPr="000412F7">
        <w:rPr>
          <w:rFonts w:ascii="Times New Roman" w:hAnsi="Times New Roman" w:cs="Times New Roman"/>
          <w:color w:val="auto"/>
        </w:rPr>
        <w:t xml:space="preserve"> </w:t>
      </w:r>
      <w:r w:rsidRPr="000412F7">
        <w:rPr>
          <w:rFonts w:ascii="Times New Roman" w:hAnsi="Times New Roman" w:cs="Times New Roman"/>
          <w:b/>
          <w:bCs/>
          <w:color w:val="auto"/>
          <w:sz w:val="36"/>
          <w:szCs w:val="36"/>
        </w:rPr>
        <w:t>Step 3: Test the Configuration</w:t>
      </w:r>
    </w:p>
    <w:p w14:paraId="1385109B" w14:textId="77777777" w:rsidR="00997BBE" w:rsidRPr="000412F7" w:rsidRDefault="000412F7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0412F7">
        <w:rPr>
          <w:rFonts w:ascii="Times New Roman" w:hAnsi="Times New Roman" w:cs="Times New Roman"/>
          <w:b/>
          <w:bCs/>
          <w:sz w:val="32"/>
          <w:szCs w:val="32"/>
        </w:rPr>
        <w:t>LibraryApplication.java</w:t>
      </w:r>
      <w:r w:rsidRPr="000412F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72DABAB6" w14:textId="1D97B216" w:rsidR="00997BBE" w:rsidRPr="000412F7" w:rsidRDefault="000412F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Servic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amework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ication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LibraryApplication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pplicationContext.xml"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 bookService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BookServic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Dependency Inj</w:t>
      </w:r>
      <w:r w:rsidRPr="000412F7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ection in Spring"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(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>ClassPathXmlApplication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0412F7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4C39BEFE" w14:textId="5C5803B5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 xml:space="preserve">This main class loads the Spring configuration, retrieves the bean, and runs the method to check that </w:t>
      </w:r>
      <w:r w:rsidRPr="000412F7">
        <w:rPr>
          <w:rFonts w:ascii="Times New Roman" w:hAnsi="Times New Roman" w:cs="Times New Roman"/>
          <w:sz w:val="32"/>
          <w:szCs w:val="32"/>
        </w:rPr>
        <w:t>dependency injection</w:t>
      </w:r>
      <w:r w:rsidRPr="000412F7">
        <w:rPr>
          <w:rFonts w:ascii="Times New Roman" w:hAnsi="Times New Roman" w:cs="Times New Roman"/>
          <w:sz w:val="32"/>
          <w:szCs w:val="32"/>
        </w:rPr>
        <w:t xml:space="preserve"> works.</w:t>
      </w:r>
    </w:p>
    <w:p w14:paraId="5E60FF3F" w14:textId="2D83CE82" w:rsidR="00997BBE" w:rsidRPr="000412F7" w:rsidRDefault="000412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4960F6B" wp14:editId="38C4C01D">
            <wp:extent cx="5943600" cy="31007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0015" w14:textId="6F0ADF6A" w:rsidR="00997BBE" w:rsidRPr="000412F7" w:rsidRDefault="000412F7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expected-output"/>
      <w:bookmarkEnd w:id="4"/>
      <w:r w:rsidRPr="000412F7">
        <w:rPr>
          <w:rFonts w:ascii="Times New Roman" w:hAnsi="Times New Roman" w:cs="Times New Roman"/>
          <w:b/>
          <w:bCs/>
          <w:color w:val="auto"/>
        </w:rPr>
        <w:lastRenderedPageBreak/>
        <w:t>Output</w:t>
      </w:r>
    </w:p>
    <w:p w14:paraId="3B690A8F" w14:textId="77777777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>When you run:</w:t>
      </w:r>
    </w:p>
    <w:p w14:paraId="47C6DD20" w14:textId="77777777" w:rsidR="00997BBE" w:rsidRPr="000412F7" w:rsidRDefault="000412F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0412F7">
        <w:rPr>
          <w:rStyle w:val="ExtensionTok"/>
          <w:rFonts w:ascii="Times New Roman" w:hAnsi="Times New Roman" w:cs="Times New Roman"/>
          <w:sz w:val="32"/>
          <w:szCs w:val="32"/>
        </w:rPr>
        <w:t>m</w:t>
      </w:r>
      <w:r w:rsidRPr="000412F7">
        <w:rPr>
          <w:rStyle w:val="ExtensionTok"/>
          <w:rFonts w:ascii="Times New Roman" w:hAnsi="Times New Roman" w:cs="Times New Roman"/>
          <w:sz w:val="32"/>
          <w:szCs w:val="32"/>
        </w:rPr>
        <w:t>vn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  <w:r w:rsidRPr="000412F7">
        <w:rPr>
          <w:rFonts w:ascii="Times New Roman" w:hAnsi="Times New Roman" w:cs="Times New Roman"/>
          <w:sz w:val="32"/>
          <w:szCs w:val="32"/>
        </w:rPr>
        <w:br/>
      </w:r>
      <w:r w:rsidRPr="000412F7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0412F7">
        <w:rPr>
          <w:rStyle w:val="NormalTok"/>
          <w:rFonts w:ascii="Times New Roman" w:hAnsi="Times New Roman" w:cs="Times New Roman"/>
          <w:sz w:val="32"/>
          <w:szCs w:val="32"/>
        </w:rPr>
        <w:t xml:space="preserve"> exec:java</w:t>
      </w:r>
    </w:p>
    <w:p w14:paraId="331DF1E9" w14:textId="77777777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>You should see:</w:t>
      </w:r>
    </w:p>
    <w:p w14:paraId="1ED656F5" w14:textId="77777777" w:rsidR="00997BBE" w:rsidRPr="000412F7" w:rsidRDefault="000412F7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0412F7">
        <w:rPr>
          <w:rStyle w:val="VerbatimChar"/>
          <w:rFonts w:ascii="Times New Roman" w:hAnsi="Times New Roman" w:cs="Times New Roman"/>
          <w:sz w:val="32"/>
          <w:szCs w:val="32"/>
        </w:rPr>
        <w:t>Book saved: Dependency Injection in Spring</w:t>
      </w:r>
    </w:p>
    <w:p w14:paraId="1FD2AA48" w14:textId="561EE046" w:rsidR="00997BBE" w:rsidRPr="000412F7" w:rsidRDefault="000412F7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0412F7">
        <w:rPr>
          <w:rFonts w:ascii="Times New Roman" w:hAnsi="Times New Roman" w:cs="Times New Roman"/>
          <w:sz w:val="32"/>
          <w:szCs w:val="32"/>
        </w:rPr>
        <w:t xml:space="preserve">This confirms that Spring </w:t>
      </w:r>
      <w:r w:rsidRPr="000412F7">
        <w:rPr>
          <w:rFonts w:ascii="Times New Roman" w:hAnsi="Times New Roman" w:cs="Times New Roman"/>
          <w:sz w:val="32"/>
          <w:szCs w:val="32"/>
        </w:rPr>
        <w:t>IoC and DI</w:t>
      </w:r>
      <w:r w:rsidRPr="000412F7">
        <w:rPr>
          <w:rFonts w:ascii="Times New Roman" w:hAnsi="Times New Roman" w:cs="Times New Roman"/>
          <w:sz w:val="32"/>
          <w:szCs w:val="32"/>
        </w:rPr>
        <w:t xml:space="preserve"> are working correctly.</w:t>
      </w:r>
    </w:p>
    <w:p w14:paraId="6FDB4540" w14:textId="46A070F1" w:rsidR="00997BBE" w:rsidRPr="000412F7" w:rsidRDefault="000412F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419AB97" wp14:editId="25912BE9">
            <wp:extent cx="5943600" cy="3188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22F1" w14:textId="4D4E5000" w:rsidR="00997BBE" w:rsidRPr="000412F7" w:rsidRDefault="00997BBE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6" w:name="conclusion"/>
      <w:bookmarkEnd w:id="0"/>
      <w:bookmarkEnd w:id="5"/>
      <w:bookmarkEnd w:id="6"/>
    </w:p>
    <w:sectPr w:rsidR="00997BBE" w:rsidRPr="000412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FCF4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7BBE"/>
    <w:rsid w:val="000412F7"/>
    <w:rsid w:val="0099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D8B81"/>
  <w15:docId w15:val="{D5FC5A9D-045E-473A-ADDD-E40DA4F19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70</Words>
  <Characters>2110</Characters>
  <Application>Microsoft Office Word</Application>
  <DocSecurity>0</DocSecurity>
  <Lines>17</Lines>
  <Paragraphs>4</Paragraphs>
  <ScaleCrop>false</ScaleCrop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6T07:47:00Z</dcterms:created>
  <dcterms:modified xsi:type="dcterms:W3CDTF">2025-07-06T07:50:00Z</dcterms:modified>
</cp:coreProperties>
</file>